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Data Scientist position at your esteemed organization in Israel, Jerusalem. As a passionate data science professional with a strong foundation in statistical analysis, machine learning, and data-driven decision-making, I am eager to contribute my expertise to a dynamic and innovative environment. The opportunity to work in Jerusalem—a city renowned for its rich history, vibrant tech ecosystem, and cutting-edge research institutions—aligns perfectly with my career goals. I am confident that my technical skills, analytical mindset, and dedication to solving complex problems make me an ideal candidate for this role.</w:t>
      </w:r>
    </w:p>
    <w:p>
      <w:pPr>
        <w:pStyle w:val="BodyText"/>
      </w:pPr>
      <w:r>
        <w:t xml:space="preserve">Throughout my career as a Data Scientist, I have developed a deep understanding of how data can be leveraged to drive business value, optimize processes, and uncover actionable insights. My experience spans industries such as finance, healthcare, and technology, where I have consistently delivered impactful solutions by applying advanced analytical techniques. In my previous role at [Previous Company Name], I led a project that utilized machine learning algorithms to predict customer churn for a SaaS platform. By analyzing large datasets and implementing predictive models, we achieved a 25% reduction in customer attrition within six months, demonstrating the tangible benefits of data science in real-world scenarios.</w:t>
      </w:r>
    </w:p>
    <w:p>
      <w:pPr>
        <w:pStyle w:val="BodyText"/>
      </w:pPr>
      <w:r>
        <w:t xml:space="preserve">What excites me most about the Data Scientist position in Israel Jerusalem is the unique blend of tradition and innovation that defines this region. As a city at the forefront of technological advancement, Jerusalem offers a fertile ground for data scientists to collaborate with interdisciplinary teams, engage with cutting-edge research, and contribute to groundbreaking projects. I am particularly drawn to [Company Name]'s focus on [specific area of interest, e.g., AI-driven solutions for urban development or healthcare analytics], as it reflects my own passion for using data to address societal challenges. The opportunity to work in a culturally rich environment where technology and tradition intersect is both inspiring and motivating.</w:t>
      </w:r>
    </w:p>
    <w:p>
      <w:pPr>
        <w:pStyle w:val="BodyText"/>
      </w:pPr>
      <w:r>
        <w:t xml:space="preserve">My technical proficiency includes expertise in programming languages such as Python, R, and SQL, as well as experience with data visualization tools like Tableau and Power BI. I am also well-versed in machine learning frameworks such as TensorFlow, PyTorch, and Scikit-learn. In addition to my technical skills, I possess strong problem-solving abilities and a collaborative approach to work. I thrive in fast-paced environments where the ability to adapt and innovate is critical. My ability to translate complex data insights into clear, actionable recommendations has consistently enabled me to support strategic decision-making at the organizational level.</w:t>
      </w:r>
    </w:p>
    <w:p>
      <w:pPr>
        <w:pStyle w:val="BodyText"/>
      </w:pPr>
      <w:r>
        <w:t xml:space="preserve">One of my most rewarding experiences as a Data Scientist was working on a project that involved analyzing healthcare data to improve patient outcomes. By developing predictive models for disease progression and optimizing resource allocation, we were able to enhance the efficiency of healthcare services while reducing costs. This experience reinforced my belief in the transformative power of data science and solidified my commitment to using technology for meaningful impact. I am eager to bring this same dedication to your team in Israel Jerusalem, where I can contribute to projects that align with both professional and societal goals.</w:t>
      </w:r>
    </w:p>
    <w:p>
      <w:pPr>
        <w:pStyle w:val="BodyText"/>
      </w:pPr>
      <w:r>
        <w:t xml:space="preserve">I am particularly impressed by [Company Name]'s reputation as a leader in [specific industry or innovation], and I am excited about the opportunity to join a team that values creativity, integrity, and excellence. The collaborative culture in Jerusalem’s tech community, combined with its strategic location at the crossroads of Europe, Asia, and Africa, presents unique opportunities for innovation. I am eager to contribute my skills to a team that is committed to pushing the boundaries of what is possible through data science.</w:t>
      </w:r>
    </w:p>
    <w:p>
      <w:pPr>
        <w:pStyle w:val="BodyText"/>
      </w:pPr>
      <w:r>
        <w:t xml:space="preserve">My educational background includes a [Degree] in [Field] from [University Name], where I developed a strong foundation in mathematics, statistics, and computer science. I have also pursued professional certifications in data science and machine learning, including [specific certifications], which have further enhanced my ability to tackle complex challenges. These experiences have equipped me with the knowledge and skills necessary to excel as a Data Scientist in a fast-paced, results-oriented environment.</w:t>
      </w:r>
    </w:p>
    <w:p>
      <w:pPr>
        <w:pStyle w:val="BodyText"/>
      </w:pPr>
      <w:r>
        <w:t xml:space="preserve">In addition to my technical expertise, I possess excellent communication skills that allow me to effectively collaborate with cross-functional teams and present data insights in a clear and compelling manner. I believe that the success of any data science initiative depends not only on the accuracy of the models but also on the ability to convey findings to non-technical stakeholders. This is a strength I have honed through years of working closely with business leaders, product managers, and other key decision-makers.</w:t>
      </w:r>
    </w:p>
    <w:p>
      <w:pPr>
        <w:pStyle w:val="BodyText"/>
      </w:pPr>
      <w:r>
        <w:t xml:space="preserve">As I consider my next career move, I am seeking an organization where I can grow professionally while contributing to meaningful projects that drive innovation. The Data Scientist position at [Company Name] in Israel Jerusalem represents the perfect opportunity to do so. I am confident that my skills, experience, and passion for data science will enable me to make a valuable contribution to your team. I would be thrilled to discuss how my background aligns with your needs and how I can help advance your organization’s goals.</w:t>
      </w:r>
    </w:p>
    <w:p>
      <w:pPr>
        <w:pStyle w:val="BodyText"/>
      </w:pPr>
      <w:r>
        <w:t xml:space="preserve">Thank you for considering my application. I look forward to the possibility of contributing to [Company Name]’s mission in Israel Jerusalem and working alongside a team of visionary professional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7:43:09Z</dcterms:created>
  <dcterms:modified xsi:type="dcterms:W3CDTF">2026-05-31T17:43:09Z</dcterms:modified>
</cp:coreProperties>
</file>

<file path=docProps/custom.xml><?xml version="1.0" encoding="utf-8"?>
<Properties xmlns="http://schemas.openxmlformats.org/officeDocument/2006/custom-properties" xmlns:vt="http://schemas.openxmlformats.org/officeDocument/2006/docPropsVTypes"/>
</file>